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F39E5" w14:textId="4B67C177" w:rsidR="00B76DF6" w:rsidRDefault="00B46C6F">
      <w:r>
        <w:t>Mutations to include and order of appearanc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46C6F" w14:paraId="032F5EBA" w14:textId="77777777" w:rsidTr="00B46C6F">
        <w:tc>
          <w:tcPr>
            <w:tcW w:w="3116" w:type="dxa"/>
          </w:tcPr>
          <w:p w14:paraId="6A1BB078" w14:textId="3DA9DA3B" w:rsidR="00B46C6F" w:rsidRDefault="00B46C6F">
            <w:r>
              <w:t>Old name</w:t>
            </w:r>
          </w:p>
        </w:tc>
        <w:tc>
          <w:tcPr>
            <w:tcW w:w="3117" w:type="dxa"/>
          </w:tcPr>
          <w:p w14:paraId="434DD984" w14:textId="7E9B3422" w:rsidR="00B46C6F" w:rsidRDefault="00B46C6F">
            <w:r>
              <w:t>Figure it appears in</w:t>
            </w:r>
          </w:p>
        </w:tc>
        <w:tc>
          <w:tcPr>
            <w:tcW w:w="3117" w:type="dxa"/>
          </w:tcPr>
          <w:p w14:paraId="1C9E6257" w14:textId="372BEB79" w:rsidR="00B46C6F" w:rsidRDefault="00B46C6F">
            <w:r>
              <w:t>New name</w:t>
            </w:r>
          </w:p>
        </w:tc>
      </w:tr>
      <w:tr w:rsidR="007D1EE6" w14:paraId="71FAD7CD" w14:textId="77777777" w:rsidTr="00B46C6F">
        <w:tc>
          <w:tcPr>
            <w:tcW w:w="3116" w:type="dxa"/>
          </w:tcPr>
          <w:p w14:paraId="4943FC90" w14:textId="0D6B51FA" w:rsidR="007D1EE6" w:rsidRDefault="007D1EE6" w:rsidP="007D1EE6">
            <w:r>
              <w:t>pdpA badSD</w:t>
            </w:r>
          </w:p>
        </w:tc>
        <w:tc>
          <w:tcPr>
            <w:tcW w:w="3117" w:type="dxa"/>
          </w:tcPr>
          <w:p w14:paraId="503CEFA9" w14:textId="7A8EDBF6" w:rsidR="007D1EE6" w:rsidRDefault="007D1EE6" w:rsidP="007D1EE6">
            <w:r>
              <w:t>3</w:t>
            </w:r>
          </w:p>
        </w:tc>
        <w:tc>
          <w:tcPr>
            <w:tcW w:w="3117" w:type="dxa"/>
          </w:tcPr>
          <w:p w14:paraId="4CC30DF2" w14:textId="62698C99" w:rsidR="007D1EE6" w:rsidRDefault="007D1EE6" w:rsidP="007D1EE6">
            <w:r>
              <w:t>pdpA badSD</w:t>
            </w:r>
          </w:p>
        </w:tc>
      </w:tr>
      <w:tr w:rsidR="007D1EE6" w14:paraId="47F1106E" w14:textId="77777777" w:rsidTr="00B46C6F">
        <w:tc>
          <w:tcPr>
            <w:tcW w:w="3116" w:type="dxa"/>
          </w:tcPr>
          <w:p w14:paraId="3F35B9FA" w14:textId="27678EAE" w:rsidR="007D1EE6" w:rsidRDefault="007D1EE6" w:rsidP="007D1EE6">
            <w:r>
              <w:t>pdpA movedSD</w:t>
            </w:r>
          </w:p>
        </w:tc>
        <w:tc>
          <w:tcPr>
            <w:tcW w:w="3117" w:type="dxa"/>
          </w:tcPr>
          <w:p w14:paraId="0B2C71E2" w14:textId="559974F6" w:rsidR="007D1EE6" w:rsidRDefault="007D1EE6" w:rsidP="007D1EE6">
            <w:r>
              <w:t>3</w:t>
            </w:r>
          </w:p>
        </w:tc>
        <w:tc>
          <w:tcPr>
            <w:tcW w:w="3117" w:type="dxa"/>
          </w:tcPr>
          <w:p w14:paraId="43199835" w14:textId="7769E896" w:rsidR="007D1EE6" w:rsidRDefault="007D1EE6" w:rsidP="007D1EE6">
            <w:r>
              <w:t xml:space="preserve">pdpA </w:t>
            </w:r>
            <w:r>
              <w:t>Ideal_</w:t>
            </w:r>
            <w:r>
              <w:t>movedSD</w:t>
            </w:r>
          </w:p>
        </w:tc>
      </w:tr>
      <w:tr w:rsidR="007D1EE6" w14:paraId="4A5AEF81" w14:textId="77777777" w:rsidTr="00B46C6F">
        <w:tc>
          <w:tcPr>
            <w:tcW w:w="3116" w:type="dxa"/>
          </w:tcPr>
          <w:p w14:paraId="0EB125C6" w14:textId="4A95CBAE" w:rsidR="007D1EE6" w:rsidRDefault="007D1EE6" w:rsidP="007D1EE6">
            <w:r>
              <w:t>pdpA idealSD</w:t>
            </w:r>
          </w:p>
        </w:tc>
        <w:tc>
          <w:tcPr>
            <w:tcW w:w="3117" w:type="dxa"/>
          </w:tcPr>
          <w:p w14:paraId="3D02DD72" w14:textId="7B28E04C" w:rsidR="007D1EE6" w:rsidRDefault="007D1EE6" w:rsidP="007D1EE6">
            <w:r>
              <w:t>3</w:t>
            </w:r>
          </w:p>
        </w:tc>
        <w:tc>
          <w:tcPr>
            <w:tcW w:w="3117" w:type="dxa"/>
          </w:tcPr>
          <w:p w14:paraId="31F620F4" w14:textId="6E50FBD7" w:rsidR="007D1EE6" w:rsidRDefault="007D1EE6" w:rsidP="007D1EE6">
            <w:r>
              <w:t>pdpA idealSD</w:t>
            </w:r>
          </w:p>
        </w:tc>
      </w:tr>
      <w:tr w:rsidR="007D1EE6" w14:paraId="38907D47" w14:textId="77777777" w:rsidTr="00B46C6F">
        <w:tc>
          <w:tcPr>
            <w:tcW w:w="3116" w:type="dxa"/>
          </w:tcPr>
          <w:p w14:paraId="1DA310EA" w14:textId="10EB2133" w:rsidR="007D1EE6" w:rsidRDefault="007D1EE6" w:rsidP="007D1EE6">
            <w:r>
              <w:t>pdpA tul4SD</w:t>
            </w:r>
          </w:p>
        </w:tc>
        <w:tc>
          <w:tcPr>
            <w:tcW w:w="3117" w:type="dxa"/>
          </w:tcPr>
          <w:p w14:paraId="13CCADD0" w14:textId="6A31C921" w:rsidR="007D1EE6" w:rsidRDefault="007D1EE6" w:rsidP="007D1EE6">
            <w:r>
              <w:t>3</w:t>
            </w:r>
          </w:p>
        </w:tc>
        <w:tc>
          <w:tcPr>
            <w:tcW w:w="3117" w:type="dxa"/>
          </w:tcPr>
          <w:p w14:paraId="2E34BF02" w14:textId="33DA5AF2" w:rsidR="007D1EE6" w:rsidRDefault="007D1EE6" w:rsidP="007D1EE6">
            <w:r>
              <w:t>pdpA tul4SD</w:t>
            </w:r>
          </w:p>
        </w:tc>
      </w:tr>
      <w:tr w:rsidR="007D1EE6" w14:paraId="3BA977B0" w14:textId="77777777" w:rsidTr="00B46C6F">
        <w:tc>
          <w:tcPr>
            <w:tcW w:w="3116" w:type="dxa"/>
          </w:tcPr>
          <w:p w14:paraId="761019C8" w14:textId="06EAF9B6" w:rsidR="007D1EE6" w:rsidRDefault="007D1EE6" w:rsidP="007D1EE6">
            <w:r>
              <w:t>mraY mut 8</w:t>
            </w:r>
          </w:p>
        </w:tc>
        <w:tc>
          <w:tcPr>
            <w:tcW w:w="3117" w:type="dxa"/>
          </w:tcPr>
          <w:p w14:paraId="62BA113B" w14:textId="7F7A6898" w:rsidR="007D1EE6" w:rsidRDefault="007D1EE6" w:rsidP="007D1EE6">
            <w:r>
              <w:t>3</w:t>
            </w:r>
          </w:p>
        </w:tc>
        <w:tc>
          <w:tcPr>
            <w:tcW w:w="3117" w:type="dxa"/>
          </w:tcPr>
          <w:p w14:paraId="1733DCC7" w14:textId="19C1D4BC" w:rsidR="007D1EE6" w:rsidRDefault="007D1EE6" w:rsidP="007D1EE6">
            <w:r>
              <w:t>mraY idealSD</w:t>
            </w:r>
          </w:p>
        </w:tc>
      </w:tr>
      <w:tr w:rsidR="007D1EE6" w14:paraId="2132E9AF" w14:textId="77777777" w:rsidTr="00B46C6F">
        <w:tc>
          <w:tcPr>
            <w:tcW w:w="3116" w:type="dxa"/>
          </w:tcPr>
          <w:p w14:paraId="6F617A05" w14:textId="1A439E43" w:rsidR="007D1EE6" w:rsidRDefault="007D1EE6" w:rsidP="007D1EE6">
            <w:r>
              <w:t>mraY mut2</w:t>
            </w:r>
          </w:p>
        </w:tc>
        <w:tc>
          <w:tcPr>
            <w:tcW w:w="3117" w:type="dxa"/>
          </w:tcPr>
          <w:p w14:paraId="0992FEEA" w14:textId="16B30C78" w:rsidR="007D1EE6" w:rsidRDefault="007D1EE6" w:rsidP="007D1EE6">
            <w:r>
              <w:t>4</w:t>
            </w:r>
          </w:p>
        </w:tc>
        <w:tc>
          <w:tcPr>
            <w:tcW w:w="3117" w:type="dxa"/>
          </w:tcPr>
          <w:p w14:paraId="674A1C77" w14:textId="2B775D6E" w:rsidR="007D1EE6" w:rsidRDefault="009F0470" w:rsidP="007D1EE6">
            <w:r>
              <w:t>mraY mut 1</w:t>
            </w:r>
          </w:p>
        </w:tc>
      </w:tr>
      <w:tr w:rsidR="007D1EE6" w14:paraId="58C17359" w14:textId="77777777" w:rsidTr="00B46C6F">
        <w:tc>
          <w:tcPr>
            <w:tcW w:w="3116" w:type="dxa"/>
          </w:tcPr>
          <w:p w14:paraId="393B99FE" w14:textId="2B7DDDCF" w:rsidR="007D1EE6" w:rsidRDefault="007D1EE6" w:rsidP="007D1EE6">
            <w:r>
              <w:t>mraY mut3</w:t>
            </w:r>
          </w:p>
        </w:tc>
        <w:tc>
          <w:tcPr>
            <w:tcW w:w="3117" w:type="dxa"/>
          </w:tcPr>
          <w:p w14:paraId="3E8F80B0" w14:textId="6DF208E5" w:rsidR="007D1EE6" w:rsidRDefault="007D1EE6" w:rsidP="007D1EE6">
            <w:r>
              <w:t>4</w:t>
            </w:r>
          </w:p>
        </w:tc>
        <w:tc>
          <w:tcPr>
            <w:tcW w:w="3117" w:type="dxa"/>
          </w:tcPr>
          <w:p w14:paraId="2248AA7E" w14:textId="72345741" w:rsidR="007D1EE6" w:rsidRDefault="009F0470" w:rsidP="007D1EE6">
            <w:r>
              <w:t>mraY mut 2</w:t>
            </w:r>
          </w:p>
        </w:tc>
      </w:tr>
      <w:tr w:rsidR="007D1EE6" w14:paraId="1DE2C553" w14:textId="77777777" w:rsidTr="00B46C6F">
        <w:tc>
          <w:tcPr>
            <w:tcW w:w="3116" w:type="dxa"/>
          </w:tcPr>
          <w:p w14:paraId="1072F36E" w14:textId="76DBAF0B" w:rsidR="007D1EE6" w:rsidRDefault="007D1EE6" w:rsidP="007D1EE6">
            <w:r>
              <w:t>pdpA mut1</w:t>
            </w:r>
          </w:p>
        </w:tc>
        <w:tc>
          <w:tcPr>
            <w:tcW w:w="3117" w:type="dxa"/>
          </w:tcPr>
          <w:p w14:paraId="24F16B20" w14:textId="61749C36" w:rsidR="007D1EE6" w:rsidRDefault="007D1EE6" w:rsidP="007D1EE6">
            <w:r>
              <w:t>5</w:t>
            </w:r>
          </w:p>
        </w:tc>
        <w:tc>
          <w:tcPr>
            <w:tcW w:w="3117" w:type="dxa"/>
          </w:tcPr>
          <w:p w14:paraId="5CA76BE3" w14:textId="68ED4120" w:rsidR="007D1EE6" w:rsidRDefault="009F0470" w:rsidP="007D1EE6">
            <w:r>
              <w:t>pdpA mut 1</w:t>
            </w:r>
          </w:p>
        </w:tc>
      </w:tr>
      <w:tr w:rsidR="007D1EE6" w14:paraId="269541DD" w14:textId="77777777" w:rsidTr="00B46C6F">
        <w:tc>
          <w:tcPr>
            <w:tcW w:w="3116" w:type="dxa"/>
          </w:tcPr>
          <w:p w14:paraId="1FB8BD2C" w14:textId="3077E2BD" w:rsidR="007D1EE6" w:rsidRDefault="007D1EE6" w:rsidP="007D1EE6">
            <w:r>
              <w:t>pdpA mut 1 restored</w:t>
            </w:r>
          </w:p>
        </w:tc>
        <w:tc>
          <w:tcPr>
            <w:tcW w:w="3117" w:type="dxa"/>
          </w:tcPr>
          <w:p w14:paraId="0D3E076C" w14:textId="0E7694F4" w:rsidR="007D1EE6" w:rsidRDefault="007D1EE6" w:rsidP="007D1EE6">
            <w:r>
              <w:t>5</w:t>
            </w:r>
          </w:p>
        </w:tc>
        <w:tc>
          <w:tcPr>
            <w:tcW w:w="3117" w:type="dxa"/>
          </w:tcPr>
          <w:p w14:paraId="1FAF63D2" w14:textId="35B918B7" w:rsidR="007D1EE6" w:rsidRDefault="009F0470" w:rsidP="007D1EE6">
            <w:r>
              <w:t>pdpA mut 2</w:t>
            </w:r>
          </w:p>
        </w:tc>
      </w:tr>
      <w:tr w:rsidR="007D1EE6" w14:paraId="589E3A9C" w14:textId="77777777" w:rsidTr="00B46C6F">
        <w:tc>
          <w:tcPr>
            <w:tcW w:w="3116" w:type="dxa"/>
          </w:tcPr>
          <w:p w14:paraId="3E8E49C8" w14:textId="6522A099" w:rsidR="007D1EE6" w:rsidRDefault="007D1EE6" w:rsidP="007D1EE6">
            <w:r>
              <w:t>mraY mut17</w:t>
            </w:r>
          </w:p>
        </w:tc>
        <w:tc>
          <w:tcPr>
            <w:tcW w:w="3117" w:type="dxa"/>
          </w:tcPr>
          <w:p w14:paraId="73B15219" w14:textId="7C780756" w:rsidR="007D1EE6" w:rsidRDefault="007D1EE6" w:rsidP="007D1EE6">
            <w:r>
              <w:t>5</w:t>
            </w:r>
          </w:p>
        </w:tc>
        <w:tc>
          <w:tcPr>
            <w:tcW w:w="3117" w:type="dxa"/>
          </w:tcPr>
          <w:p w14:paraId="74A77E1E" w14:textId="2F9C2DE4" w:rsidR="007D1EE6" w:rsidRDefault="00EF2BA1" w:rsidP="007D1EE6">
            <w:r>
              <w:t>mraY</w:t>
            </w:r>
            <w:r w:rsidR="009F0470">
              <w:t xml:space="preserve"> mut 3</w:t>
            </w:r>
          </w:p>
        </w:tc>
      </w:tr>
      <w:tr w:rsidR="007D1EE6" w14:paraId="2AEEB778" w14:textId="77777777" w:rsidTr="00B46C6F">
        <w:tc>
          <w:tcPr>
            <w:tcW w:w="3116" w:type="dxa"/>
          </w:tcPr>
          <w:p w14:paraId="493B5A4C" w14:textId="1211B6B3" w:rsidR="007D1EE6" w:rsidRDefault="007D1EE6" w:rsidP="007D1EE6">
            <w:r>
              <w:t>mraY mut18</w:t>
            </w:r>
          </w:p>
        </w:tc>
        <w:tc>
          <w:tcPr>
            <w:tcW w:w="3117" w:type="dxa"/>
          </w:tcPr>
          <w:p w14:paraId="0503F778" w14:textId="4C9AA4E1" w:rsidR="007D1EE6" w:rsidRDefault="007D1EE6" w:rsidP="007D1EE6">
            <w:r>
              <w:t>5</w:t>
            </w:r>
          </w:p>
        </w:tc>
        <w:tc>
          <w:tcPr>
            <w:tcW w:w="3117" w:type="dxa"/>
          </w:tcPr>
          <w:p w14:paraId="0439729E" w14:textId="6FEC9ACB" w:rsidR="007D1EE6" w:rsidRDefault="00EF2BA1" w:rsidP="007D1EE6">
            <w:r>
              <w:t>mraY</w:t>
            </w:r>
            <w:r w:rsidR="009F0470">
              <w:t xml:space="preserve"> mut 4</w:t>
            </w:r>
          </w:p>
        </w:tc>
      </w:tr>
      <w:tr w:rsidR="007D1EE6" w14:paraId="3C34BB7A" w14:textId="77777777" w:rsidTr="00B46C6F">
        <w:tc>
          <w:tcPr>
            <w:tcW w:w="3116" w:type="dxa"/>
          </w:tcPr>
          <w:p w14:paraId="6C88B7DB" w14:textId="5A911C36" w:rsidR="007D1EE6" w:rsidRDefault="007D1EE6" w:rsidP="007D1EE6">
            <w:r>
              <w:t>mraY mut5</w:t>
            </w:r>
          </w:p>
        </w:tc>
        <w:tc>
          <w:tcPr>
            <w:tcW w:w="3117" w:type="dxa"/>
          </w:tcPr>
          <w:p w14:paraId="54024AF6" w14:textId="33CD1013" w:rsidR="007D1EE6" w:rsidRDefault="007D1EE6" w:rsidP="007D1EE6">
            <w:r>
              <w:t>6</w:t>
            </w:r>
          </w:p>
        </w:tc>
        <w:tc>
          <w:tcPr>
            <w:tcW w:w="3117" w:type="dxa"/>
          </w:tcPr>
          <w:p w14:paraId="7702A9B0" w14:textId="28FFD513" w:rsidR="007D1EE6" w:rsidRDefault="00EF2BA1" w:rsidP="007D1EE6">
            <w:r>
              <w:t xml:space="preserve">mraY mut </w:t>
            </w:r>
            <w:r>
              <w:t>5</w:t>
            </w:r>
          </w:p>
        </w:tc>
      </w:tr>
      <w:tr w:rsidR="007D1EE6" w14:paraId="0C5DD297" w14:textId="77777777" w:rsidTr="00B46C6F">
        <w:tc>
          <w:tcPr>
            <w:tcW w:w="3116" w:type="dxa"/>
          </w:tcPr>
          <w:p w14:paraId="48C6D6E5" w14:textId="268479D4" w:rsidR="007D1EE6" w:rsidRDefault="007D1EE6" w:rsidP="007D1EE6">
            <w:r>
              <w:t>mraY mut10</w:t>
            </w:r>
          </w:p>
        </w:tc>
        <w:tc>
          <w:tcPr>
            <w:tcW w:w="3117" w:type="dxa"/>
          </w:tcPr>
          <w:p w14:paraId="0F2EDF25" w14:textId="5CEE831D" w:rsidR="007D1EE6" w:rsidRDefault="007D1EE6" w:rsidP="007D1EE6">
            <w:r>
              <w:t>6</w:t>
            </w:r>
          </w:p>
        </w:tc>
        <w:tc>
          <w:tcPr>
            <w:tcW w:w="3117" w:type="dxa"/>
          </w:tcPr>
          <w:p w14:paraId="14333AA7" w14:textId="3F7C7C4D" w:rsidR="007D1EE6" w:rsidRDefault="00EF2BA1" w:rsidP="007D1EE6">
            <w:r>
              <w:t xml:space="preserve">mraY mut </w:t>
            </w:r>
            <w:r>
              <w:t>6</w:t>
            </w:r>
          </w:p>
        </w:tc>
      </w:tr>
      <w:tr w:rsidR="007D1EE6" w14:paraId="46913B88" w14:textId="77777777" w:rsidTr="00B46C6F">
        <w:tc>
          <w:tcPr>
            <w:tcW w:w="3116" w:type="dxa"/>
          </w:tcPr>
          <w:p w14:paraId="0872BBAC" w14:textId="0FDA137E" w:rsidR="007D1EE6" w:rsidRDefault="007D1EE6" w:rsidP="007D1EE6">
            <w:r>
              <w:t>mraY mut12</w:t>
            </w:r>
          </w:p>
        </w:tc>
        <w:tc>
          <w:tcPr>
            <w:tcW w:w="3117" w:type="dxa"/>
          </w:tcPr>
          <w:p w14:paraId="349679BF" w14:textId="4528E40C" w:rsidR="007D1EE6" w:rsidRDefault="007D1EE6" w:rsidP="007D1EE6">
            <w:r>
              <w:t>6</w:t>
            </w:r>
          </w:p>
        </w:tc>
        <w:tc>
          <w:tcPr>
            <w:tcW w:w="3117" w:type="dxa"/>
          </w:tcPr>
          <w:p w14:paraId="0BC95A13" w14:textId="54D85DAF" w:rsidR="007D1EE6" w:rsidRDefault="00EF2BA1" w:rsidP="007D1EE6">
            <w:r>
              <w:t xml:space="preserve">mraY mut </w:t>
            </w:r>
            <w:r>
              <w:t>7</w:t>
            </w:r>
          </w:p>
        </w:tc>
      </w:tr>
      <w:tr w:rsidR="007D1EE6" w14:paraId="0B468F4A" w14:textId="77777777" w:rsidTr="00B46C6F">
        <w:tc>
          <w:tcPr>
            <w:tcW w:w="3116" w:type="dxa"/>
          </w:tcPr>
          <w:p w14:paraId="45C14ADE" w14:textId="22F5A6F5" w:rsidR="007D1EE6" w:rsidRDefault="007D1EE6" w:rsidP="007D1EE6">
            <w:r>
              <w:t>mraY mut14</w:t>
            </w:r>
          </w:p>
        </w:tc>
        <w:tc>
          <w:tcPr>
            <w:tcW w:w="3117" w:type="dxa"/>
          </w:tcPr>
          <w:p w14:paraId="2362025D" w14:textId="4CC18B82" w:rsidR="007D1EE6" w:rsidRDefault="007D1EE6" w:rsidP="007D1EE6">
            <w:r>
              <w:t>6</w:t>
            </w:r>
          </w:p>
        </w:tc>
        <w:tc>
          <w:tcPr>
            <w:tcW w:w="3117" w:type="dxa"/>
          </w:tcPr>
          <w:p w14:paraId="020169DA" w14:textId="03965594" w:rsidR="007D1EE6" w:rsidRDefault="00EF2BA1" w:rsidP="007D1EE6">
            <w:r>
              <w:t xml:space="preserve">mraY mut </w:t>
            </w:r>
            <w:r>
              <w:t>8</w:t>
            </w:r>
          </w:p>
        </w:tc>
      </w:tr>
      <w:tr w:rsidR="007D1EE6" w14:paraId="7F714326" w14:textId="77777777" w:rsidTr="00B46C6F">
        <w:tc>
          <w:tcPr>
            <w:tcW w:w="3116" w:type="dxa"/>
          </w:tcPr>
          <w:p w14:paraId="4AAFD7F3" w14:textId="42295C98" w:rsidR="007D1EE6" w:rsidRDefault="007D1EE6" w:rsidP="007D1EE6">
            <w:r>
              <w:t>mraY mut15</w:t>
            </w:r>
          </w:p>
        </w:tc>
        <w:tc>
          <w:tcPr>
            <w:tcW w:w="3117" w:type="dxa"/>
          </w:tcPr>
          <w:p w14:paraId="56FC6629" w14:textId="3811CA53" w:rsidR="007D1EE6" w:rsidRDefault="007D1EE6" w:rsidP="007D1EE6">
            <w:r>
              <w:t>6</w:t>
            </w:r>
          </w:p>
        </w:tc>
        <w:tc>
          <w:tcPr>
            <w:tcW w:w="3117" w:type="dxa"/>
          </w:tcPr>
          <w:p w14:paraId="2BE8076A" w14:textId="5DFA0A4C" w:rsidR="007D1EE6" w:rsidRDefault="00EF2BA1" w:rsidP="007D1EE6">
            <w:r>
              <w:t xml:space="preserve">mraY mut </w:t>
            </w:r>
            <w:r>
              <w:t>9</w:t>
            </w:r>
          </w:p>
        </w:tc>
      </w:tr>
    </w:tbl>
    <w:p w14:paraId="6675D12A" w14:textId="77777777" w:rsidR="00B46C6F" w:rsidRDefault="00B46C6F"/>
    <w:sectPr w:rsidR="00B46C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tTQzNzUwMDAxNDBW0lEKTi0uzszPAykwqgUAx4/pbywAAAA="/>
  </w:docVars>
  <w:rsids>
    <w:rsidRoot w:val="00B46C6F"/>
    <w:rsid w:val="00241F2B"/>
    <w:rsid w:val="00402321"/>
    <w:rsid w:val="005B7641"/>
    <w:rsid w:val="00691D5D"/>
    <w:rsid w:val="00753B9B"/>
    <w:rsid w:val="007D1EE6"/>
    <w:rsid w:val="00800C82"/>
    <w:rsid w:val="009F0470"/>
    <w:rsid w:val="00B46C6F"/>
    <w:rsid w:val="00B76DF6"/>
    <w:rsid w:val="00C00EB4"/>
    <w:rsid w:val="00EF2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9E94B"/>
  <w15:chartTrackingRefBased/>
  <w15:docId w15:val="{71CBD3D2-52B2-459B-8C84-3EEA2F28B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6C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1</cp:revision>
  <dcterms:created xsi:type="dcterms:W3CDTF">2023-03-01T15:54:00Z</dcterms:created>
  <dcterms:modified xsi:type="dcterms:W3CDTF">2023-03-06T13:23:00Z</dcterms:modified>
</cp:coreProperties>
</file>